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86422" w14:textId="036D58B7" w:rsidR="00B522E7" w:rsidRDefault="00B522E7" w:rsidP="006F248F">
      <w:pPr>
        <w:pStyle w:val="a5"/>
        <w:framePr w:wrap="auto" w:yAlign="inline"/>
        <w:jc w:val="center"/>
        <w:rPr>
          <w:rStyle w:val="None"/>
          <w:rFonts w:asciiTheme="minorHAnsi" w:eastAsiaTheme="minorHAnsi" w:hAnsiTheme="minorHAnsi" w:cstheme="minorBidi"/>
          <w:color w:val="auto"/>
          <w:sz w:val="24"/>
          <w:szCs w:val="24"/>
          <w:lang w:eastAsia="en-US"/>
        </w:rPr>
      </w:pPr>
      <w:r>
        <w:rPr>
          <w:rFonts w:ascii="Times New Roman" w:hAnsi="Times New Roman"/>
          <w:b/>
          <w:bCs/>
          <w:sz w:val="40"/>
          <w:szCs w:val="40"/>
        </w:rPr>
        <w:t>Weili</w:t>
      </w:r>
      <w:r w:rsidR="006F248F">
        <w:rPr>
          <w:rFonts w:ascii="Times New Roman" w:hAnsi="Times New Roman"/>
          <w:b/>
          <w:bCs/>
          <w:sz w:val="40"/>
          <w:szCs w:val="40"/>
        </w:rPr>
        <w:t xml:space="preserve"> “Charles”</w:t>
      </w:r>
      <w:r>
        <w:rPr>
          <w:rFonts w:ascii="Times New Roman" w:hAnsi="Times New Roman"/>
          <w:b/>
          <w:bCs/>
          <w:sz w:val="40"/>
          <w:szCs w:val="40"/>
        </w:rPr>
        <w:t xml:space="preserve"> Yin</w:t>
      </w:r>
    </w:p>
    <w:p w14:paraId="2FF748BD" w14:textId="2C583291" w:rsidR="003D3184" w:rsidRDefault="00D464AA" w:rsidP="0021278A">
      <w:pPr>
        <w:pStyle w:val="BodyA"/>
        <w:framePr w:wrap="auto" w:yAlign="inline"/>
        <w:spacing w:after="0" w:line="240" w:lineRule="auto"/>
        <w:rPr>
          <w:rStyle w:val="None"/>
          <w:rFonts w:ascii="Times New Roman" w:hAnsi="Times New Roman" w:cs="Times New Roman"/>
          <w:b/>
          <w:bCs/>
          <w:u w:val="single"/>
          <w:lang w:val="de-DE"/>
        </w:rPr>
      </w:pPr>
      <w:r w:rsidRPr="003D3184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>C</w:t>
      </w:r>
      <w:r w:rsidR="003D3184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>ONTACT</w:t>
      </w:r>
      <w:r w:rsidR="003D3184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 w:rsidR="003D3184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 w:rsidR="003D3184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 w:rsidR="003D3184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 w:rsidR="003D3184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 w:rsidR="003D3184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 w:rsidR="003D3184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 w:rsidR="003D3184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 w:rsidR="003D3184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 w:rsidR="003D3184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 w:rsidR="003D3184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 w:rsidR="003D3184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 w:rsidR="003D3184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 w:rsidR="003D3184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</w:p>
    <w:p w14:paraId="41F5B51E" w14:textId="027B0AC4" w:rsidR="0021278A" w:rsidRPr="0021278A" w:rsidRDefault="003D3184" w:rsidP="0021278A">
      <w:pPr>
        <w:pStyle w:val="BodyA"/>
        <w:framePr w:wrap="auto" w:yAlign="inline"/>
        <w:spacing w:after="0" w:line="240" w:lineRule="auto"/>
        <w:rPr>
          <w:rStyle w:val="None"/>
          <w:rFonts w:ascii="Times New Roman" w:hAnsi="Times New Roman" w:cs="Times New Roman"/>
          <w:b/>
          <w:bCs/>
          <w:lang w:val="de-DE"/>
        </w:rPr>
      </w:pPr>
      <w:hyperlink r:id="rId7" w:history="1">
        <w:r w:rsidRPr="004523AD">
          <w:rPr>
            <w:rStyle w:val="a7"/>
            <w:rFonts w:ascii="Times New Roman" w:hAnsi="Times New Roman" w:cs="Times New Roman"/>
            <w:b/>
            <w:bCs/>
            <w:u w:val="none"/>
            <w:lang w:val="de-DE"/>
          </w:rPr>
          <w:t xml:space="preserve">Github: </w:t>
        </w:r>
        <w:r w:rsidRPr="00590DB1">
          <w:rPr>
            <w:rStyle w:val="a7"/>
            <w:rFonts w:ascii="Times New Roman" w:hAnsi="Times New Roman" w:cs="Times New Roman"/>
            <w:b/>
            <w:bCs/>
            <w:lang w:val="de-DE"/>
          </w:rPr>
          <w:t>https://github.com/CharlesYWL</w:t>
        </w:r>
      </w:hyperlink>
      <w:r>
        <w:rPr>
          <w:rStyle w:val="None"/>
          <w:rFonts w:ascii="Times New Roman" w:hAnsi="Times New Roman" w:cs="Times New Roman"/>
          <w:b/>
          <w:bCs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lang w:val="de-DE"/>
        </w:rPr>
        <w:tab/>
        <w:t>530-304-9960</w:t>
      </w:r>
      <w:r>
        <w:rPr>
          <w:rStyle w:val="None"/>
          <w:rFonts w:ascii="Times New Roman" w:hAnsi="Times New Roman" w:cs="Times New Roman"/>
          <w:b/>
          <w:bCs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lang w:val="de-DE"/>
        </w:rPr>
        <w:tab/>
        <w:t xml:space="preserve">                  xlyin@ucdavis.com</w:t>
      </w:r>
      <w:r w:rsidR="009515BF" w:rsidRPr="003D3184">
        <w:rPr>
          <w:rStyle w:val="None"/>
          <w:rFonts w:ascii="Times New Roman" w:hAnsi="Times New Roman" w:cs="Times New Roman"/>
          <w:b/>
          <w:bCs/>
          <w:lang w:val="de-DE"/>
        </w:rPr>
        <w:tab/>
        <w:t xml:space="preserve">   </w:t>
      </w:r>
    </w:p>
    <w:p w14:paraId="3ED01C4F" w14:textId="3AFA1B8D" w:rsidR="0021278A" w:rsidRDefault="001F2A59" w:rsidP="0021278A">
      <w:pPr>
        <w:pStyle w:val="BodyA"/>
        <w:framePr w:wrap="auto" w:yAlign="inline"/>
        <w:spacing w:after="0" w:line="240" w:lineRule="auto"/>
        <w:rPr>
          <w:rStyle w:val="None"/>
          <w:rFonts w:ascii="Times New Roman" w:hAnsi="Times New Roman" w:cs="Times New Roman"/>
          <w:lang w:val="de-DE"/>
        </w:rPr>
      </w:pPr>
      <w:r>
        <w:rPr>
          <w:rStyle w:val="None"/>
          <w:rFonts w:ascii="Times New Roman" w:hAnsi="Times New Roman" w:cs="Times New Roman"/>
          <w:lang w:val="de-DE"/>
        </w:rPr>
        <w:t>LinkedIn:</w:t>
      </w:r>
      <w:r w:rsidR="00165916" w:rsidRPr="00165916">
        <w:t xml:space="preserve"> </w:t>
      </w:r>
      <w:hyperlink r:id="rId8" w:history="1">
        <w:r w:rsidR="00165916">
          <w:rPr>
            <w:rStyle w:val="a7"/>
          </w:rPr>
          <w:t>Weili Yin | Li</w:t>
        </w:r>
        <w:r w:rsidR="00165916">
          <w:rPr>
            <w:rStyle w:val="a7"/>
          </w:rPr>
          <w:t>n</w:t>
        </w:r>
        <w:r w:rsidR="00165916">
          <w:rPr>
            <w:rStyle w:val="a7"/>
          </w:rPr>
          <w:t>kedIn</w:t>
        </w:r>
      </w:hyperlink>
      <w:r>
        <w:rPr>
          <w:rStyle w:val="None"/>
          <w:rFonts w:ascii="Times New Roman" w:hAnsi="Times New Roman" w:cs="Times New Roman"/>
          <w:lang w:val="de-DE"/>
        </w:rPr>
        <w:t xml:space="preserve">  </w:t>
      </w:r>
      <w:r w:rsidR="00FF016C">
        <w:rPr>
          <w:rStyle w:val="None"/>
          <w:rFonts w:ascii="Times New Roman" w:hAnsi="Times New Roman" w:cs="Times New Roman"/>
          <w:lang w:val="de-DE"/>
        </w:rPr>
        <w:tab/>
      </w:r>
      <w:r w:rsidR="00FF016C">
        <w:rPr>
          <w:rStyle w:val="None"/>
          <w:rFonts w:ascii="Times New Roman" w:hAnsi="Times New Roman" w:cs="Times New Roman"/>
          <w:lang w:val="de-DE"/>
        </w:rPr>
        <w:tab/>
      </w:r>
      <w:r w:rsidR="00FF016C">
        <w:rPr>
          <w:rStyle w:val="None"/>
          <w:rFonts w:ascii="Times New Roman" w:hAnsi="Times New Roman" w:cs="Times New Roman"/>
          <w:lang w:val="de-DE"/>
        </w:rPr>
        <w:tab/>
      </w:r>
      <w:r w:rsidR="00FF016C">
        <w:rPr>
          <w:rStyle w:val="None"/>
          <w:rFonts w:ascii="Times New Roman" w:hAnsi="Times New Roman" w:cs="Times New Roman"/>
          <w:lang w:val="de-DE"/>
        </w:rPr>
        <w:tab/>
      </w:r>
      <w:r w:rsidR="00FF016C">
        <w:rPr>
          <w:rStyle w:val="None"/>
          <w:rFonts w:ascii="Times New Roman" w:hAnsi="Times New Roman" w:cs="Times New Roman"/>
          <w:lang w:val="de-DE"/>
        </w:rPr>
        <w:tab/>
      </w:r>
      <w:r w:rsidR="00FF016C">
        <w:rPr>
          <w:rStyle w:val="None"/>
          <w:rFonts w:ascii="Times New Roman" w:hAnsi="Times New Roman" w:cs="Times New Roman"/>
          <w:lang w:val="de-DE"/>
        </w:rPr>
        <w:tab/>
        <w:t xml:space="preserve"> </w:t>
      </w:r>
      <w:r>
        <w:rPr>
          <w:rStyle w:val="None"/>
          <w:rFonts w:ascii="Times New Roman" w:hAnsi="Times New Roman" w:cs="Times New Roman"/>
          <w:lang w:val="de-DE"/>
        </w:rPr>
        <w:t>625 Thomas Burgin Pkwy, Quincy, MA, 02169</w:t>
      </w:r>
    </w:p>
    <w:p w14:paraId="1BA411BA" w14:textId="77777777" w:rsidR="00FF016C" w:rsidRPr="001F2A59" w:rsidRDefault="00FF016C" w:rsidP="0021278A">
      <w:pPr>
        <w:pStyle w:val="BodyA"/>
        <w:framePr w:wrap="auto" w:yAlign="inline"/>
        <w:spacing w:after="0" w:line="240" w:lineRule="auto"/>
        <w:rPr>
          <w:rStyle w:val="None"/>
          <w:rFonts w:ascii="Times New Roman" w:hAnsi="Times New Roman" w:cs="Times New Roman"/>
          <w:lang w:val="de-DE"/>
        </w:rPr>
      </w:pPr>
    </w:p>
    <w:p w14:paraId="0080B60C" w14:textId="2543FF1D" w:rsidR="00B522E7" w:rsidRPr="0021278A" w:rsidRDefault="00B522E7" w:rsidP="00800F30">
      <w:pPr>
        <w:pStyle w:val="BodyA"/>
        <w:framePr w:wrap="auto" w:yAlign="inline"/>
        <w:spacing w:after="0" w:line="240" w:lineRule="auto"/>
        <w:rPr>
          <w:rStyle w:val="None"/>
          <w:rFonts w:asciiTheme="minorHAnsi" w:eastAsiaTheme="minorEastAsia" w:hAnsiTheme="minorHAnsi" w:cstheme="minorBidi"/>
          <w:color w:val="auto"/>
          <w:lang w:val="de-DE"/>
        </w:rPr>
      </w:pP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>EXPERIENCE</w:t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 w:rsidR="006F248F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 w:rsidR="006F248F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</w:p>
    <w:p w14:paraId="64D48D46" w14:textId="77777777" w:rsidR="00B522E7" w:rsidRDefault="00B522E7" w:rsidP="00800F30">
      <w:pPr>
        <w:pStyle w:val="BodyA"/>
        <w:framePr w:wrap="auto" w:yAlign="inline"/>
        <w:spacing w:after="0" w:line="240" w:lineRule="auto"/>
        <w:rPr>
          <w:rStyle w:val="None"/>
        </w:rPr>
      </w:pPr>
      <w:proofErr w:type="spellStart"/>
      <w:r>
        <w:rPr>
          <w:rFonts w:ascii="Times New Roman" w:eastAsiaTheme="minorEastAsia" w:hAnsi="Times New Roman" w:cs="Times New Roman"/>
          <w:b/>
          <w:color w:val="auto"/>
          <w:lang w:eastAsia="en-US"/>
        </w:rPr>
        <w:t>Authright</w:t>
      </w:r>
      <w:proofErr w:type="spellEnd"/>
      <w:r>
        <w:rPr>
          <w:rFonts w:ascii="Times New Roman" w:eastAsiaTheme="minorEastAsia" w:hAnsi="Times New Roman" w:cs="Times New Roman"/>
          <w:b/>
          <w:color w:val="auto"/>
          <w:lang w:eastAsia="en-US"/>
        </w:rPr>
        <w:t xml:space="preserve"> Inc</w:t>
      </w:r>
      <w:r>
        <w:rPr>
          <w:rFonts w:ascii="Times New Roman" w:eastAsiaTheme="minorEastAsia" w:hAnsi="Times New Roman" w:cs="Times New Roman"/>
          <w:b/>
          <w:bCs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  <w:t xml:space="preserve">                  </w:t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  <w:t xml:space="preserve"> Jan </w:t>
      </w:r>
      <w:r>
        <w:rPr>
          <w:rStyle w:val="None"/>
          <w:rFonts w:ascii="Times New Roman" w:hAnsi="Times New Roman" w:cs="Times New Roman"/>
        </w:rPr>
        <w:t>2020 - present</w:t>
      </w:r>
    </w:p>
    <w:p w14:paraId="493CA8FF" w14:textId="77777777" w:rsidR="00B522E7" w:rsidRDefault="00B522E7" w:rsidP="00800F30">
      <w:pPr>
        <w:pStyle w:val="a8"/>
        <w:ind w:left="360"/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proofErr w:type="spellStart"/>
      <w:r>
        <w:rPr>
          <w:rFonts w:ascii="Times New Roman" w:hAnsi="Times New Roman" w:cs="Times New Roman"/>
          <w:b/>
          <w:i/>
          <w:iCs/>
          <w:lang w:eastAsia="en-US"/>
        </w:rPr>
        <w:t>CueThink</w:t>
      </w:r>
      <w:proofErr w:type="spellEnd"/>
      <w:r>
        <w:rPr>
          <w:rFonts w:ascii="Times New Roman" w:hAnsi="Times New Roman" w:cs="Times New Roman"/>
          <w:b/>
          <w:i/>
          <w:iCs/>
          <w:lang w:eastAsia="en-US"/>
        </w:rPr>
        <w:t xml:space="preserve"> full-stack developer</w:t>
      </w:r>
    </w:p>
    <w:p w14:paraId="31DC102F" w14:textId="383FCCBB" w:rsidR="00B522E7" w:rsidRPr="00800F30" w:rsidRDefault="00B522E7" w:rsidP="00800F30">
      <w:pPr>
        <w:pStyle w:val="a8"/>
        <w:numPr>
          <w:ilvl w:val="0"/>
          <w:numId w:val="4"/>
        </w:numPr>
        <w:ind w:left="720"/>
        <w:jc w:val="both"/>
      </w:pP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Implement 24/7 Microservices &amp; Backend APIs using Spring Boot.</w:t>
      </w:r>
    </w:p>
    <w:p w14:paraId="6FE368D2" w14:textId="629C347B" w:rsidR="00B522E7" w:rsidRPr="00800F30" w:rsidRDefault="00B522E7" w:rsidP="00800F30">
      <w:pPr>
        <w:pStyle w:val="a9"/>
        <w:framePr w:wrap="auto"/>
        <w:numPr>
          <w:ilvl w:val="0"/>
          <w:numId w:val="4"/>
        </w:numPr>
        <w:ind w:left="720"/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 xml:space="preserve">Lead team to develop LTI1.3 Tool for Study </w:t>
      </w:r>
      <w:proofErr w:type="gramStart"/>
      <w:r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>platform(</w:t>
      </w:r>
      <w:proofErr w:type="spellStart"/>
      <w:proofErr w:type="gramEnd"/>
      <w:r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>Origo</w:t>
      </w:r>
      <w:proofErr w:type="spellEnd"/>
      <w:r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>Eudcation</w:t>
      </w:r>
      <w:proofErr w:type="spellEnd"/>
      <w:r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 xml:space="preserve">) using Spring Boot. </w:t>
      </w:r>
    </w:p>
    <w:p w14:paraId="65ABDEB7" w14:textId="7F6D348D" w:rsidR="00B522E7" w:rsidRPr="00800F30" w:rsidRDefault="00B522E7" w:rsidP="00800F30">
      <w:pPr>
        <w:pStyle w:val="a9"/>
        <w:framePr w:wrap="auto"/>
        <w:numPr>
          <w:ilvl w:val="0"/>
          <w:numId w:val="4"/>
        </w:numPr>
        <w:ind w:left="720"/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 xml:space="preserve">Tackle most challenging issues and respond fast to JIRA tickets. </w:t>
      </w:r>
    </w:p>
    <w:p w14:paraId="0D8BEE33" w14:textId="77777777" w:rsidR="00B522E7" w:rsidRDefault="00B522E7" w:rsidP="00800F30">
      <w:pPr>
        <w:pStyle w:val="BodyA"/>
        <w:framePr w:wrap="auto" w:yAlign="inline"/>
        <w:spacing w:after="0" w:line="240" w:lineRule="auto"/>
        <w:ind w:firstLine="360"/>
        <w:rPr>
          <w:rStyle w:val="None"/>
        </w:rPr>
      </w:pPr>
      <w:proofErr w:type="spellStart"/>
      <w:r>
        <w:rPr>
          <w:rFonts w:ascii="Times New Roman" w:eastAsiaTheme="minorEastAsia" w:hAnsi="Times New Roman" w:cs="Times New Roman"/>
          <w:b/>
          <w:i/>
          <w:iCs/>
          <w:color w:val="auto"/>
          <w:lang w:eastAsia="en-US"/>
        </w:rPr>
        <w:t>Cmind</w:t>
      </w:r>
      <w:proofErr w:type="spellEnd"/>
      <w:r>
        <w:rPr>
          <w:rFonts w:ascii="Times New Roman" w:eastAsiaTheme="minorEastAsia" w:hAnsi="Times New Roman" w:cs="Times New Roman"/>
          <w:b/>
          <w:i/>
          <w:iCs/>
          <w:color w:val="auto"/>
          <w:lang w:eastAsia="en-US"/>
        </w:rPr>
        <w:t>-Ai, MA, U.S., full-stack developer</w:t>
      </w:r>
      <w:r>
        <w:rPr>
          <w:rFonts w:ascii="Times New Roman" w:eastAsiaTheme="minorEastAsia" w:hAnsi="Times New Roman" w:cs="Times New Roman"/>
          <w:b/>
          <w:i/>
          <w:iCs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  <w:t xml:space="preserve">                  </w:t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  <w:t xml:space="preserve"> </w:t>
      </w:r>
      <w:r>
        <w:rPr>
          <w:rStyle w:val="None"/>
          <w:rFonts w:ascii="Times New Roman" w:hAnsi="Times New Roman" w:cs="Times New Roman"/>
        </w:rPr>
        <w:t xml:space="preserve"> </w:t>
      </w:r>
    </w:p>
    <w:p w14:paraId="4C3DCB3B" w14:textId="77777777" w:rsidR="00B522E7" w:rsidRDefault="00B522E7" w:rsidP="00800F30">
      <w:pPr>
        <w:pStyle w:val="a9"/>
        <w:framePr w:wrap="auto"/>
        <w:numPr>
          <w:ilvl w:val="0"/>
          <w:numId w:val="4"/>
        </w:numPr>
        <w:ind w:left="720"/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 xml:space="preserve">Setup distributed </w:t>
      </w:r>
      <w:proofErr w:type="spellStart"/>
      <w:r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>ElasticSearch</w:t>
      </w:r>
      <w:proofErr w:type="spellEnd"/>
      <w:r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 xml:space="preserve"> to multiple AWS EC2 instances for high-efficiency search on GBs data</w:t>
      </w:r>
    </w:p>
    <w:p w14:paraId="79AA72D1" w14:textId="77777777" w:rsidR="00B522E7" w:rsidRDefault="00B522E7" w:rsidP="00800F30">
      <w:pPr>
        <w:pStyle w:val="a9"/>
        <w:framePr w:wrap="auto"/>
        <w:numPr>
          <w:ilvl w:val="0"/>
          <w:numId w:val="4"/>
        </w:numPr>
        <w:ind w:left="720"/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 xml:space="preserve">Developing </w:t>
      </w:r>
      <w:proofErr w:type="spellStart"/>
      <w:r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>cron</w:t>
      </w:r>
      <w:proofErr w:type="spellEnd"/>
      <w:r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 xml:space="preserve"> job in Python that </w:t>
      </w:r>
      <w:proofErr w:type="spellStart"/>
      <w:r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>cooprate</w:t>
      </w:r>
      <w:proofErr w:type="spellEnd"/>
      <w:r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 xml:space="preserve"> with Logstash and </w:t>
      </w:r>
      <w:proofErr w:type="spellStart"/>
      <w:r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>ElasticSearch</w:t>
      </w:r>
      <w:proofErr w:type="spellEnd"/>
      <w:r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 xml:space="preserve"> to consume thousands news on Fox News </w:t>
      </w:r>
      <w:proofErr w:type="spellStart"/>
      <w:r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>everyday</w:t>
      </w:r>
      <w:proofErr w:type="spellEnd"/>
      <w:r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>.</w:t>
      </w:r>
    </w:p>
    <w:p w14:paraId="1B03BAB5" w14:textId="77777777" w:rsidR="00B522E7" w:rsidRDefault="00B522E7" w:rsidP="00800F30">
      <w:pPr>
        <w:pStyle w:val="a9"/>
        <w:framePr w:wrap="auto"/>
        <w:numPr>
          <w:ilvl w:val="0"/>
          <w:numId w:val="4"/>
        </w:numPr>
        <w:ind w:left="720"/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>Reconstructed new frontend framework with React/Redux and boosted efficiency over 100%</w:t>
      </w:r>
    </w:p>
    <w:p w14:paraId="24C2BC8B" w14:textId="1C1D9E03" w:rsidR="00B522E7" w:rsidRPr="00C65579" w:rsidRDefault="00B522E7" w:rsidP="003B22C1">
      <w:pPr>
        <w:pStyle w:val="a8"/>
        <w:numPr>
          <w:ilvl w:val="0"/>
          <w:numId w:val="4"/>
        </w:numPr>
        <w:ind w:left="720"/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Migrate old class-based React/</w:t>
      </w:r>
      <w:proofErr w:type="spellStart"/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MobX</w:t>
      </w:r>
      <w:proofErr w:type="spellEnd"/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 to new function-based React/Redux, improve code reliability, maintainability and readability.</w:t>
      </w:r>
    </w:p>
    <w:p w14:paraId="6C5554BD" w14:textId="1E94F521" w:rsidR="0036408D" w:rsidRPr="00800F30" w:rsidRDefault="0065286E" w:rsidP="00800F30">
      <w:pPr>
        <w:pStyle w:val="a8"/>
        <w:numPr>
          <w:ilvl w:val="0"/>
          <w:numId w:val="4"/>
        </w:numPr>
        <w:ind w:left="720"/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Integrated Twilio</w:t>
      </w:r>
      <w:r w:rsidR="00A32612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/</w:t>
      </w:r>
      <w:proofErr w:type="spellStart"/>
      <w:r w:rsidR="00A32612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Mailjet</w:t>
      </w:r>
      <w:proofErr w:type="spellEnd"/>
      <w:r w:rsidR="00A32612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 to send </w:t>
      </w:r>
      <w:proofErr w:type="spellStart"/>
      <w:r w:rsidR="00A32612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notificiation</w:t>
      </w:r>
      <w:proofErr w:type="spellEnd"/>
      <w:r w:rsidR="00A32612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 to clients via SMS/</w:t>
      </w:r>
      <w:proofErr w:type="spellStart"/>
      <w:r w:rsidR="00A32612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Whatsapp</w:t>
      </w:r>
      <w:proofErr w:type="spellEnd"/>
      <w:r w:rsidR="00A32612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/Mail</w:t>
      </w:r>
      <w:r w:rsidR="00F00F4B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 via NodeJS</w:t>
      </w:r>
    </w:p>
    <w:p w14:paraId="5DC7F05E" w14:textId="7B7EF2AA" w:rsidR="00B522E7" w:rsidRDefault="00562B4E" w:rsidP="00800F30">
      <w:pPr>
        <w:pStyle w:val="a8"/>
        <w:ind w:left="360"/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>
        <w:rPr>
          <w:rFonts w:ascii="Times New Roman" w:hAnsi="Times New Roman" w:cs="Times New Roman"/>
          <w:b/>
          <w:i/>
          <w:iCs/>
          <w:lang w:eastAsia="en-US"/>
        </w:rPr>
        <w:t xml:space="preserve">Homesite </w:t>
      </w:r>
      <w:r w:rsidR="007E5BC5">
        <w:rPr>
          <w:rFonts w:ascii="Times New Roman" w:hAnsi="Times New Roman" w:cs="Times New Roman"/>
          <w:b/>
          <w:i/>
          <w:iCs/>
          <w:lang w:eastAsia="en-US"/>
        </w:rPr>
        <w:t>I</w:t>
      </w:r>
      <w:r>
        <w:rPr>
          <w:rFonts w:ascii="Times New Roman" w:hAnsi="Times New Roman" w:cs="Times New Roman"/>
          <w:b/>
          <w:i/>
          <w:iCs/>
          <w:lang w:eastAsia="en-US"/>
        </w:rPr>
        <w:t xml:space="preserve">nsurance </w:t>
      </w:r>
      <w:r w:rsidR="007206CB">
        <w:rPr>
          <w:rFonts w:ascii="Times New Roman" w:hAnsi="Times New Roman" w:cs="Times New Roman"/>
          <w:b/>
          <w:i/>
          <w:iCs/>
          <w:lang w:eastAsia="en-US"/>
        </w:rPr>
        <w:t>frontend developer</w:t>
      </w:r>
    </w:p>
    <w:p w14:paraId="56D702A4" w14:textId="0EF2DCA2" w:rsidR="008D450B" w:rsidRPr="00CC0E4C" w:rsidRDefault="004811D7" w:rsidP="008D450B">
      <w:pPr>
        <w:pStyle w:val="a8"/>
        <w:numPr>
          <w:ilvl w:val="0"/>
          <w:numId w:val="6"/>
        </w:numPr>
        <w:jc w:val="both"/>
        <w:rPr>
          <w:rFonts w:eastAsia="等线"/>
          <w:color w:val="22222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shd w:val="clear" w:color="auto" w:fill="FFFFFF"/>
        </w:rPr>
        <w:t xml:space="preserve">Redesign React page for A/B Testing and </w:t>
      </w:r>
      <w:proofErr w:type="spellStart"/>
      <w:r>
        <w:rPr>
          <w:rFonts w:ascii="Times New Roman" w:eastAsia="等线" w:hAnsi="Times New Roman" w:cs="Times New Roman"/>
          <w:color w:val="222222"/>
          <w:shd w:val="clear" w:color="auto" w:fill="FFFFFF"/>
        </w:rPr>
        <w:t>cooreaption</w:t>
      </w:r>
      <w:proofErr w:type="spellEnd"/>
      <w:r>
        <w:rPr>
          <w:rFonts w:ascii="Times New Roman" w:eastAsia="等线" w:hAnsi="Times New Roman" w:cs="Times New Roman"/>
          <w:color w:val="222222"/>
          <w:shd w:val="clear" w:color="auto" w:fill="FFFFFF"/>
        </w:rPr>
        <w:t xml:space="preserve"> </w:t>
      </w:r>
      <w:r w:rsidR="00CC0E4C">
        <w:rPr>
          <w:rFonts w:ascii="Times New Roman" w:eastAsia="等线" w:hAnsi="Times New Roman" w:cs="Times New Roman"/>
          <w:color w:val="222222"/>
          <w:shd w:val="clear" w:color="auto" w:fill="FFFFFF"/>
        </w:rPr>
        <w:t xml:space="preserve">with </w:t>
      </w:r>
      <w:r w:rsidR="00CC0E4C" w:rsidRPr="00F40715">
        <w:rPr>
          <w:rFonts w:ascii="Times New Roman" w:hAnsi="Times New Roman" w:cs="Times New Roman"/>
        </w:rPr>
        <w:t>Optimizely</w:t>
      </w:r>
      <w:r w:rsidR="00CC0E4C">
        <w:rPr>
          <w:rFonts w:ascii="Times New Roman" w:hAnsi="Times New Roman" w:cs="Times New Roman"/>
        </w:rPr>
        <w:t xml:space="preserve"> teammates</w:t>
      </w:r>
    </w:p>
    <w:p w14:paraId="218E1863" w14:textId="7164B459" w:rsidR="00CC0E4C" w:rsidRPr="007F59EA" w:rsidRDefault="009D00F5" w:rsidP="008D450B">
      <w:pPr>
        <w:pStyle w:val="a8"/>
        <w:numPr>
          <w:ilvl w:val="0"/>
          <w:numId w:val="6"/>
        </w:numPr>
        <w:jc w:val="both"/>
        <w:rPr>
          <w:rFonts w:eastAsia="等线"/>
          <w:color w:val="222222"/>
          <w:shd w:val="clear" w:color="auto" w:fill="FFFFFF"/>
        </w:rPr>
      </w:pPr>
      <w:r>
        <w:rPr>
          <w:rFonts w:ascii="Times New Roman" w:hAnsi="Times New Roman" w:cs="Times New Roman"/>
        </w:rPr>
        <w:t xml:space="preserve">Utilize JIRA to develop </w:t>
      </w:r>
      <w:r w:rsidR="00CE4AAA">
        <w:rPr>
          <w:rFonts w:ascii="Times New Roman" w:hAnsi="Times New Roman" w:cs="Times New Roman"/>
        </w:rPr>
        <w:t>frontend in Agile software development process</w:t>
      </w:r>
    </w:p>
    <w:p w14:paraId="049668F7" w14:textId="796F8958" w:rsidR="007F59EA" w:rsidRPr="008D450B" w:rsidRDefault="00144577" w:rsidP="008D450B">
      <w:pPr>
        <w:pStyle w:val="a8"/>
        <w:numPr>
          <w:ilvl w:val="0"/>
          <w:numId w:val="6"/>
        </w:numPr>
        <w:jc w:val="both"/>
        <w:rPr>
          <w:rFonts w:eastAsia="等线"/>
          <w:color w:val="222222"/>
          <w:shd w:val="clear" w:color="auto" w:fill="FFFFFF"/>
        </w:rPr>
      </w:pPr>
      <w:r>
        <w:rPr>
          <w:rFonts w:ascii="Times New Roman" w:hAnsi="Times New Roman" w:cs="Times New Roman"/>
        </w:rPr>
        <w:t xml:space="preserve">Covering unit tests for </w:t>
      </w:r>
      <w:r w:rsidR="00C422A7">
        <w:rPr>
          <w:rFonts w:ascii="Times New Roman" w:hAnsi="Times New Roman" w:cs="Times New Roman"/>
        </w:rPr>
        <w:t xml:space="preserve">new developed pages over 90% coverage. </w:t>
      </w:r>
    </w:p>
    <w:p w14:paraId="337369B0" w14:textId="77777777" w:rsidR="00B522E7" w:rsidRPr="00800F30" w:rsidRDefault="00B522E7" w:rsidP="00800F30">
      <w:pPr>
        <w:framePr w:wrap="auto"/>
        <w:rPr>
          <w:rFonts w:eastAsia="等线"/>
          <w:color w:val="222222"/>
          <w:sz w:val="22"/>
          <w:szCs w:val="22"/>
          <w:shd w:val="clear" w:color="auto" w:fill="FFFFFF"/>
        </w:rPr>
      </w:pPr>
    </w:p>
    <w:p w14:paraId="7C0A8DD8" w14:textId="77777777" w:rsidR="00B522E7" w:rsidRDefault="00B522E7" w:rsidP="00800F30">
      <w:pPr>
        <w:pStyle w:val="a8"/>
        <w:jc w:val="both"/>
        <w:rPr>
          <w:lang w:eastAsia="en-US"/>
        </w:rPr>
      </w:pPr>
    </w:p>
    <w:p w14:paraId="3BF09DAA" w14:textId="1F57E4F8" w:rsidR="00B522E7" w:rsidRDefault="00B522E7" w:rsidP="00800F30">
      <w:pPr>
        <w:pStyle w:val="BodyA"/>
        <w:framePr w:wrap="auto" w:yAlign="inline"/>
        <w:spacing w:after="0" w:line="240" w:lineRule="auto"/>
        <w:rPr>
          <w:rStyle w:val="None"/>
          <w:rFonts w:asciiTheme="minorHAnsi" w:eastAsiaTheme="minorEastAsia" w:hAnsiTheme="minorHAnsi" w:cstheme="minorBidi"/>
          <w:color w:val="auto"/>
        </w:rPr>
      </w:pP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>PROJECT EXPERIENCE</w:t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 w:rsidR="006F248F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</w:p>
    <w:p w14:paraId="18DD68E3" w14:textId="76D29412" w:rsidR="00B522E7" w:rsidRDefault="00B522E7" w:rsidP="00800F30">
      <w:pPr>
        <w:pStyle w:val="BodyA"/>
        <w:framePr w:wrap="auto" w:yAlign="inline"/>
        <w:spacing w:after="0" w:line="240" w:lineRule="auto"/>
        <w:rPr>
          <w:rStyle w:val="None"/>
        </w:rPr>
      </w:pPr>
      <w:proofErr w:type="spellStart"/>
      <w:r>
        <w:rPr>
          <w:rFonts w:ascii="Times New Roman" w:eastAsiaTheme="minorEastAsia" w:hAnsi="Times New Roman" w:cs="Times New Roman"/>
          <w:b/>
          <w:color w:val="auto"/>
          <w:lang w:eastAsia="en-US"/>
        </w:rPr>
        <w:t>LogSecure</w:t>
      </w:r>
      <w:proofErr w:type="spellEnd"/>
      <w:r w:rsidR="009515BF">
        <w:rPr>
          <w:rFonts w:ascii="Times New Roman" w:eastAsiaTheme="minorEastAsia" w:hAnsi="Times New Roman" w:cs="Times New Roman"/>
          <w:b/>
          <w:color w:val="auto"/>
          <w:lang w:eastAsia="en-US"/>
        </w:rPr>
        <w:t xml:space="preserve"> https://www.logsecure.io</w:t>
      </w:r>
      <w:r>
        <w:rPr>
          <w:rFonts w:ascii="Times New Roman" w:eastAsiaTheme="minorEastAsia" w:hAnsi="Times New Roman" w:cs="Times New Roman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  <w:t xml:space="preserve">                  </w:t>
      </w:r>
      <w:r>
        <w:rPr>
          <w:rStyle w:val="None"/>
          <w:rFonts w:ascii="Times New Roman" w:hAnsi="Times New Roman" w:cs="Times New Roman"/>
        </w:rPr>
        <w:t xml:space="preserve">                                         Sep 2019 - Dec 2019</w:t>
      </w:r>
    </w:p>
    <w:p w14:paraId="010D960C" w14:textId="77777777" w:rsidR="00B522E7" w:rsidRDefault="00B522E7" w:rsidP="00800F30">
      <w:pPr>
        <w:pStyle w:val="a8"/>
        <w:jc w:val="both"/>
        <w:rPr>
          <w:rStyle w:val="None"/>
          <w:rFonts w:ascii="Calibri" w:eastAsia="Calibri" w:hAnsi="Calibri" w:cs="Calibri"/>
          <w:color w:val="000000"/>
        </w:rPr>
      </w:pPr>
      <w:r>
        <w:rPr>
          <w:rFonts w:ascii="Times New Roman" w:hAnsi="Times New Roman" w:cs="Times New Roman"/>
          <w:i/>
          <w:iCs/>
          <w:u w:val="single"/>
        </w:rPr>
        <w:t>A web project which is a middleware we provide to developers to log and analyze all HTTP requests</w:t>
      </w:r>
    </w:p>
    <w:p w14:paraId="01420C13" w14:textId="77777777" w:rsidR="00B522E7" w:rsidRDefault="00B522E7" w:rsidP="00800F30">
      <w:pPr>
        <w:pStyle w:val="a8"/>
        <w:numPr>
          <w:ilvl w:val="0"/>
          <w:numId w:val="4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Implemented the authentication system and database in serverless infrastructure using Google Firebase.</w:t>
      </w:r>
    </w:p>
    <w:p w14:paraId="5DD5F3D7" w14:textId="77777777" w:rsidR="00B522E7" w:rsidRDefault="00B522E7" w:rsidP="00800F30">
      <w:pPr>
        <w:pStyle w:val="a8"/>
        <w:numPr>
          <w:ilvl w:val="0"/>
          <w:numId w:val="4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Managed RESTful API call with load-balancing by leveraging AWS Lambda.</w:t>
      </w:r>
    </w:p>
    <w:p w14:paraId="73F87A9F" w14:textId="77777777" w:rsidR="00B522E7" w:rsidRDefault="00B522E7" w:rsidP="00800F30">
      <w:pPr>
        <w:pStyle w:val="a8"/>
        <w:numPr>
          <w:ilvl w:val="0"/>
          <w:numId w:val="4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Designed the user dashboard through popular React/Redux.</w:t>
      </w:r>
    </w:p>
    <w:p w14:paraId="0F17ADFF" w14:textId="750E6DAC" w:rsidR="000C2E68" w:rsidRDefault="000C2E68" w:rsidP="00800F30">
      <w:pPr>
        <w:pStyle w:val="a8"/>
        <w:numPr>
          <w:ilvl w:val="0"/>
          <w:numId w:val="4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Cooperate with backend teammate to published 4 frameworks (Django, Express, Flask and Koa)</w:t>
      </w:r>
      <w:r w:rsidR="00E4447D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 package on </w:t>
      </w:r>
      <w:proofErr w:type="spellStart"/>
      <w:r w:rsidR="00E4447D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PyPI</w:t>
      </w:r>
      <w:proofErr w:type="spellEnd"/>
      <w:r w:rsidR="00E4447D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 and </w:t>
      </w:r>
      <w:proofErr w:type="spellStart"/>
      <w:r w:rsidR="00E4447D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npm</w:t>
      </w:r>
      <w:proofErr w:type="spellEnd"/>
    </w:p>
    <w:p w14:paraId="65BFF045" w14:textId="77777777" w:rsidR="000C2E68" w:rsidRDefault="000C2E68" w:rsidP="00800F30">
      <w:pPr>
        <w:pStyle w:val="BodyA"/>
        <w:framePr w:wrap="auto" w:yAlign="inline"/>
        <w:spacing w:after="0" w:line="240" w:lineRule="auto"/>
        <w:rPr>
          <w:rFonts w:ascii="Times New Roman" w:eastAsiaTheme="minorEastAsia" w:hAnsi="Times New Roman" w:cs="Times New Roman"/>
          <w:b/>
          <w:color w:val="auto"/>
          <w:lang w:eastAsia="en-US"/>
        </w:rPr>
      </w:pPr>
    </w:p>
    <w:p w14:paraId="4A2DF3DA" w14:textId="62EAD37B" w:rsidR="00B522E7" w:rsidRDefault="00B522E7" w:rsidP="00800F30">
      <w:pPr>
        <w:pStyle w:val="BodyA"/>
        <w:framePr w:wrap="auto" w:yAlign="inline"/>
        <w:spacing w:after="0" w:line="240" w:lineRule="auto"/>
        <w:rPr>
          <w:rStyle w:val="None"/>
          <w:rFonts w:asciiTheme="minorHAnsi" w:eastAsiaTheme="minorEastAsia" w:hAnsiTheme="minorHAnsi" w:cstheme="minorBidi"/>
          <w:color w:val="auto"/>
        </w:rPr>
      </w:pPr>
      <w:r>
        <w:rPr>
          <w:rFonts w:ascii="Times New Roman" w:eastAsiaTheme="minorEastAsia" w:hAnsi="Times New Roman" w:cs="Times New Roman"/>
          <w:b/>
          <w:color w:val="auto"/>
          <w:lang w:eastAsia="en-US"/>
        </w:rPr>
        <w:t>Instagram-like Android Application</w:t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  <w:t xml:space="preserve">                 </w:t>
      </w:r>
      <w:r>
        <w:rPr>
          <w:rFonts w:eastAsiaTheme="minorEastAsia"/>
          <w:color w:val="auto"/>
          <w:lang w:eastAsia="en-US"/>
        </w:rPr>
        <w:tab/>
        <w:t xml:space="preserve">      </w:t>
      </w:r>
      <w:r>
        <w:rPr>
          <w:rStyle w:val="None"/>
          <w:rFonts w:ascii="Times New Roman" w:hAnsi="Times New Roman" w:cs="Times New Roman"/>
        </w:rPr>
        <w:t>Jan 2019 - Dec 2019</w:t>
      </w:r>
    </w:p>
    <w:p w14:paraId="5FF0D686" w14:textId="77777777" w:rsidR="00B522E7" w:rsidRDefault="00B522E7" w:rsidP="00800F30">
      <w:pPr>
        <w:pStyle w:val="a8"/>
        <w:jc w:val="both"/>
        <w:rPr>
          <w:rStyle w:val="None"/>
          <w:rFonts w:ascii="Calibri" w:eastAsia="Calibri" w:hAnsi="Calibri" w:cs="Calibri"/>
          <w:color w:val="000000"/>
        </w:rPr>
      </w:pPr>
      <w:r>
        <w:rPr>
          <w:rFonts w:ascii="Times New Roman" w:hAnsi="Times New Roman" w:cs="Times New Roman"/>
          <w:i/>
          <w:iCs/>
          <w:u w:val="single"/>
        </w:rPr>
        <w:t>An android project which achieved signup, login, make post, subscribe and other main functions in Instagram</w:t>
      </w:r>
    </w:p>
    <w:p w14:paraId="3562B4D6" w14:textId="77777777" w:rsidR="00B522E7" w:rsidRDefault="00B522E7" w:rsidP="00800F30">
      <w:pPr>
        <w:pStyle w:val="a8"/>
        <w:numPr>
          <w:ilvl w:val="0"/>
          <w:numId w:val="4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Implemented the core functionalities of Instagram in Android Studio.</w:t>
      </w:r>
    </w:p>
    <w:p w14:paraId="26C04DA3" w14:textId="77777777" w:rsidR="00B522E7" w:rsidRDefault="00B522E7" w:rsidP="00800F30">
      <w:pPr>
        <w:pStyle w:val="a8"/>
        <w:numPr>
          <w:ilvl w:val="0"/>
          <w:numId w:val="4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Adopted a serverless architecture using Google Firebase.</w:t>
      </w:r>
    </w:p>
    <w:p w14:paraId="3A6F1C2A" w14:textId="77777777" w:rsidR="00B522E7" w:rsidRDefault="00B522E7" w:rsidP="00800F30">
      <w:pPr>
        <w:pStyle w:val="a8"/>
        <w:numPr>
          <w:ilvl w:val="0"/>
          <w:numId w:val="4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Achieved synchronized push-notifications between devices in TypeScript function.</w:t>
      </w:r>
    </w:p>
    <w:p w14:paraId="539848B4" w14:textId="77777777" w:rsidR="00B522E7" w:rsidRDefault="00B522E7" w:rsidP="00800F30">
      <w:pPr>
        <w:pStyle w:val="a8"/>
        <w:numPr>
          <w:ilvl w:val="0"/>
          <w:numId w:val="4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Utilized Gradle and Git to manage the version control and streamline in Agile development process.</w:t>
      </w:r>
    </w:p>
    <w:p w14:paraId="2C245AC0" w14:textId="70375943" w:rsidR="00B522E7" w:rsidRPr="00800F30" w:rsidRDefault="00B522E7" w:rsidP="00800F30">
      <w:pPr>
        <w:framePr w:wrap="auto" w:yAlign="inline"/>
        <w:rPr>
          <w:rFonts w:eastAsia="Times New Roman"/>
          <w:lang w:eastAsia="zh-CN"/>
        </w:rPr>
      </w:pPr>
      <w:r>
        <w:rPr>
          <w:rFonts w:ascii="Segoe UI" w:eastAsia="Times New Roman" w:hAnsi="Segoe UI" w:cs="Segoe UI"/>
          <w:color w:val="172B4D"/>
          <w:sz w:val="21"/>
          <w:szCs w:val="21"/>
          <w:shd w:val="clear" w:color="auto" w:fill="FFFFFF"/>
          <w:lang w:eastAsia="zh-CN"/>
        </w:rPr>
        <w:t> </w:t>
      </w:r>
    </w:p>
    <w:p w14:paraId="09BA4262" w14:textId="72FE6552" w:rsidR="00B522E7" w:rsidRDefault="00B522E7" w:rsidP="00800F30">
      <w:pPr>
        <w:pStyle w:val="BodyA"/>
        <w:framePr w:wrap="auto" w:yAlign="inline"/>
        <w:spacing w:after="0" w:line="240" w:lineRule="auto"/>
        <w:rPr>
          <w:rStyle w:val="None"/>
          <w:rFonts w:asciiTheme="minorHAnsi" w:eastAsiaTheme="minorEastAsia" w:hAnsiTheme="minorHAnsi" w:cstheme="minorBidi"/>
          <w:color w:val="auto"/>
        </w:rPr>
      </w:pPr>
      <w:r>
        <w:rPr>
          <w:rStyle w:val="None"/>
          <w:rFonts w:ascii="Times New Roman" w:hAnsi="Times New Roman" w:cs="Times New Roman"/>
          <w:b/>
          <w:bCs/>
          <w:u w:val="single"/>
        </w:rPr>
        <w:t>EDUCATION</w:t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 w:rsidR="006F248F">
        <w:rPr>
          <w:rStyle w:val="None"/>
          <w:rFonts w:ascii="Times New Roman" w:hAnsi="Times New Roman" w:cs="Times New Roman"/>
          <w:b/>
          <w:bCs/>
          <w:u w:val="single"/>
        </w:rPr>
        <w:tab/>
      </w:r>
    </w:p>
    <w:p w14:paraId="499159C8" w14:textId="77777777" w:rsidR="00B522E7" w:rsidRDefault="00B522E7" w:rsidP="00800F30">
      <w:pPr>
        <w:pStyle w:val="BodyA"/>
        <w:framePr w:wrap="auto" w:yAlign="inline"/>
        <w:spacing w:after="0" w:line="240" w:lineRule="auto"/>
        <w:rPr>
          <w:rStyle w:val="None"/>
        </w:rPr>
      </w:pPr>
      <w:r>
        <w:rPr>
          <w:rStyle w:val="None"/>
          <w:rFonts w:ascii="Times New Roman" w:hAnsi="Times New Roman" w:cs="Times New Roman"/>
          <w:b/>
          <w:bCs/>
          <w:i/>
          <w:iCs/>
        </w:rPr>
        <w:t xml:space="preserve">Bachelor of Science in Computer </w:t>
      </w:r>
      <w:proofErr w:type="gramStart"/>
      <w:r>
        <w:rPr>
          <w:rStyle w:val="None"/>
          <w:rFonts w:ascii="Times New Roman" w:hAnsi="Times New Roman" w:cs="Times New Roman"/>
          <w:b/>
          <w:bCs/>
          <w:i/>
          <w:iCs/>
        </w:rPr>
        <w:t xml:space="preserve">Science, </w:t>
      </w:r>
      <w:r>
        <w:rPr>
          <w:rStyle w:val="None"/>
          <w:rFonts w:ascii="Times New Roman" w:hAnsi="Times New Roman" w:cs="Times New Roman"/>
          <w:b/>
          <w:bCs/>
        </w:rPr>
        <w:t xml:space="preserve"> University</w:t>
      </w:r>
      <w:proofErr w:type="gramEnd"/>
      <w:r>
        <w:rPr>
          <w:rStyle w:val="None"/>
          <w:rFonts w:ascii="Times New Roman" w:hAnsi="Times New Roman" w:cs="Times New Roman"/>
          <w:b/>
          <w:bCs/>
        </w:rPr>
        <w:t xml:space="preserve"> of California, Davis</w:t>
      </w:r>
      <w:r>
        <w:rPr>
          <w:rStyle w:val="None"/>
          <w:rFonts w:ascii="Times New Roman" w:hAnsi="Times New Roman" w:cs="Times New Roman"/>
        </w:rPr>
        <w:t xml:space="preserve">, </w:t>
      </w:r>
      <w:r>
        <w:rPr>
          <w:rStyle w:val="None"/>
          <w:rFonts w:ascii="Times New Roman" w:hAnsi="Times New Roman" w:cs="Times New Roman"/>
          <w:lang w:val="de-DE"/>
        </w:rPr>
        <w:t>CA</w:t>
      </w:r>
      <w:r>
        <w:rPr>
          <w:rStyle w:val="None"/>
          <w:rFonts w:ascii="Times New Roman" w:hAnsi="Times New Roman" w:cs="Times New Roman"/>
          <w:lang w:val="de-DE"/>
        </w:rPr>
        <w:tab/>
      </w:r>
      <w:r>
        <w:rPr>
          <w:rStyle w:val="None"/>
          <w:rFonts w:ascii="Times New Roman" w:hAnsi="Times New Roman" w:cs="Times New Roman"/>
          <w:lang w:val="de-DE"/>
        </w:rPr>
        <w:tab/>
      </w:r>
      <w:r>
        <w:rPr>
          <w:rStyle w:val="None"/>
          <w:rFonts w:ascii="Times New Roman" w:hAnsi="Times New Roman" w:cs="Times New Roman"/>
          <w:lang w:val="de-DE"/>
        </w:rPr>
        <w:tab/>
      </w:r>
      <w:r>
        <w:rPr>
          <w:rStyle w:val="None"/>
          <w:rFonts w:ascii="Times New Roman" w:hAnsi="Times New Roman" w:cs="Times New Roman"/>
          <w:lang w:val="de-DE"/>
        </w:rPr>
        <w:tab/>
      </w:r>
      <w:r>
        <w:rPr>
          <w:rStyle w:val="None"/>
          <w:rFonts w:ascii="Times New Roman" w:hAnsi="Times New Roman" w:cs="Times New Roman"/>
          <w:lang w:val="de-DE"/>
        </w:rPr>
        <w:tab/>
      </w:r>
    </w:p>
    <w:p w14:paraId="682E1FA0" w14:textId="77777777" w:rsidR="00B522E7" w:rsidRDefault="00B522E7" w:rsidP="00800F30">
      <w:pPr>
        <w:framePr w:wrap="auto" w:yAlign="inline"/>
      </w:pPr>
    </w:p>
    <w:p w14:paraId="1AFBE06A" w14:textId="77777777" w:rsidR="009515BF" w:rsidRDefault="009515BF" w:rsidP="009515BF">
      <w:pPr>
        <w:pStyle w:val="BodyA"/>
        <w:framePr w:wrap="auto" w:yAlign="inline"/>
        <w:spacing w:after="0" w:line="240" w:lineRule="auto"/>
        <w:rPr>
          <w:rStyle w:val="None"/>
        </w:rPr>
      </w:pP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>SKILLS</w:t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  <w:t xml:space="preserve">   </w:t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</w:p>
    <w:p w14:paraId="5BE4BBC6" w14:textId="5DBD7D93" w:rsidR="006F3A57" w:rsidRPr="00DC4DF5" w:rsidRDefault="003F3150" w:rsidP="003F3150">
      <w:pPr>
        <w:pStyle w:val="a9"/>
        <w:framePr w:wrap="auto"/>
        <w:numPr>
          <w:ilvl w:val="0"/>
          <w:numId w:val="6"/>
        </w:numPr>
        <w:rPr>
          <w:rFonts w:ascii="Times New Roman" w:hAnsi="Times New Roman" w:cs="Times New Roman"/>
          <w:b/>
          <w:bCs/>
          <w:sz w:val="22"/>
          <w:szCs w:val="22"/>
        </w:rPr>
      </w:pPr>
      <w:r w:rsidRPr="00DC4DF5">
        <w:rPr>
          <w:rFonts w:ascii="Times New Roman" w:hAnsi="Times New Roman" w:cs="Times New Roman"/>
          <w:b/>
          <w:bCs/>
          <w:sz w:val="22"/>
          <w:szCs w:val="22"/>
        </w:rPr>
        <w:t>Languages:</w:t>
      </w:r>
    </w:p>
    <w:p w14:paraId="6FB1D56C" w14:textId="1ACB38FB" w:rsidR="003F3150" w:rsidRPr="00DC4DF5" w:rsidRDefault="003F3150" w:rsidP="003F3150">
      <w:pPr>
        <w:pStyle w:val="a9"/>
        <w:framePr w:wrap="auto"/>
        <w:numPr>
          <w:ilvl w:val="1"/>
          <w:numId w:val="6"/>
        </w:numPr>
        <w:rPr>
          <w:rFonts w:ascii="Times New Roman" w:hAnsi="Times New Roman" w:cs="Times New Roman"/>
          <w:b/>
          <w:bCs/>
          <w:sz w:val="22"/>
          <w:szCs w:val="22"/>
        </w:rPr>
      </w:pPr>
      <w:r w:rsidRPr="00DC4DF5">
        <w:rPr>
          <w:rFonts w:ascii="Times New Roman" w:hAnsi="Times New Roman" w:cs="Times New Roman"/>
          <w:b/>
          <w:bCs/>
          <w:sz w:val="22"/>
          <w:szCs w:val="22"/>
        </w:rPr>
        <w:t xml:space="preserve">Proficient: </w:t>
      </w:r>
      <w:r w:rsidRPr="00DC4DF5">
        <w:rPr>
          <w:rFonts w:ascii="Times New Roman" w:hAnsi="Times New Roman" w:cs="Times New Roman"/>
          <w:sz w:val="22"/>
          <w:szCs w:val="22"/>
        </w:rPr>
        <w:t xml:space="preserve">JavaScript, TypeScript, HTML/CSS, </w:t>
      </w:r>
      <w:r w:rsidR="003D106E" w:rsidRPr="00DC4DF5">
        <w:rPr>
          <w:rFonts w:ascii="Times New Roman" w:hAnsi="Times New Roman" w:cs="Times New Roman"/>
          <w:sz w:val="22"/>
          <w:szCs w:val="22"/>
        </w:rPr>
        <w:t>Python</w:t>
      </w:r>
      <w:r w:rsidR="009D0889" w:rsidRPr="00DC4DF5">
        <w:rPr>
          <w:rFonts w:ascii="Times New Roman" w:hAnsi="Times New Roman" w:cs="Times New Roman"/>
          <w:sz w:val="22"/>
          <w:szCs w:val="22"/>
        </w:rPr>
        <w:t>, SQL</w:t>
      </w:r>
    </w:p>
    <w:p w14:paraId="2AE2DCD5" w14:textId="471C16A4" w:rsidR="000623BE" w:rsidRPr="00DC4DF5" w:rsidRDefault="003D106E" w:rsidP="000623BE">
      <w:pPr>
        <w:pStyle w:val="a9"/>
        <w:framePr w:wrap="auto"/>
        <w:numPr>
          <w:ilvl w:val="1"/>
          <w:numId w:val="6"/>
        </w:numPr>
        <w:rPr>
          <w:rFonts w:ascii="Times New Roman" w:hAnsi="Times New Roman" w:cs="Times New Roman"/>
          <w:b/>
          <w:bCs/>
          <w:sz w:val="22"/>
          <w:szCs w:val="22"/>
        </w:rPr>
      </w:pPr>
      <w:r w:rsidRPr="00DC4DF5">
        <w:rPr>
          <w:rFonts w:ascii="Times New Roman" w:hAnsi="Times New Roman" w:cs="Times New Roman"/>
          <w:b/>
          <w:bCs/>
          <w:sz w:val="22"/>
          <w:szCs w:val="22"/>
        </w:rPr>
        <w:t xml:space="preserve">Familiar: </w:t>
      </w:r>
      <w:r w:rsidR="000623BE" w:rsidRPr="00DC4DF5">
        <w:rPr>
          <w:rFonts w:ascii="Times New Roman" w:hAnsi="Times New Roman" w:cs="Times New Roman"/>
          <w:sz w:val="22"/>
          <w:szCs w:val="22"/>
        </w:rPr>
        <w:t>C/C++</w:t>
      </w:r>
      <w:r w:rsidR="000623BE" w:rsidRPr="00DC4DF5">
        <w:rPr>
          <w:rFonts w:ascii="Times New Roman" w:hAnsi="Times New Roman" w:cs="Times New Roman"/>
          <w:sz w:val="22"/>
          <w:szCs w:val="22"/>
        </w:rPr>
        <w:t xml:space="preserve">, </w:t>
      </w:r>
      <w:r w:rsidR="000623BE" w:rsidRPr="00DC4DF5">
        <w:rPr>
          <w:rFonts w:ascii="Times New Roman" w:hAnsi="Times New Roman" w:cs="Times New Roman"/>
          <w:sz w:val="22"/>
          <w:szCs w:val="22"/>
        </w:rPr>
        <w:t>Java, R</w:t>
      </w:r>
    </w:p>
    <w:p w14:paraId="1538B1DB" w14:textId="394109D5" w:rsidR="003D106E" w:rsidRPr="00DC4DF5" w:rsidRDefault="00652826" w:rsidP="000623BE">
      <w:pPr>
        <w:framePr w:wrap="auto"/>
        <w:ind w:left="1080"/>
        <w:rPr>
          <w:b/>
          <w:bCs/>
          <w:sz w:val="22"/>
          <w:szCs w:val="22"/>
        </w:rPr>
      </w:pPr>
      <w:r w:rsidRPr="00DC4DF5">
        <w:rPr>
          <w:sz w:val="22"/>
          <w:szCs w:val="22"/>
        </w:rPr>
        <w:t xml:space="preserve"> </w:t>
      </w:r>
    </w:p>
    <w:p w14:paraId="4E3FAC8C" w14:textId="2E5A9E9E" w:rsidR="009D0889" w:rsidRPr="00DC4DF5" w:rsidRDefault="009D0889" w:rsidP="009D0889">
      <w:pPr>
        <w:pStyle w:val="a9"/>
        <w:framePr w:wrap="auto"/>
        <w:numPr>
          <w:ilvl w:val="0"/>
          <w:numId w:val="6"/>
        </w:numPr>
        <w:rPr>
          <w:rFonts w:ascii="Times New Roman" w:hAnsi="Times New Roman" w:cs="Times New Roman"/>
          <w:b/>
          <w:bCs/>
          <w:sz w:val="22"/>
          <w:szCs w:val="22"/>
        </w:rPr>
      </w:pPr>
      <w:r w:rsidRPr="00DC4DF5">
        <w:rPr>
          <w:rFonts w:ascii="Times New Roman" w:hAnsi="Times New Roman" w:cs="Times New Roman"/>
          <w:b/>
          <w:bCs/>
          <w:sz w:val="22"/>
          <w:szCs w:val="22"/>
        </w:rPr>
        <w:t>Techniques</w:t>
      </w:r>
      <w:r w:rsidRPr="00DC4DF5">
        <w:rPr>
          <w:rFonts w:ascii="Times New Roman" w:hAnsi="Times New Roman" w:cs="Times New Roman"/>
          <w:sz w:val="22"/>
          <w:szCs w:val="22"/>
        </w:rPr>
        <w:t>:</w:t>
      </w:r>
    </w:p>
    <w:p w14:paraId="0D8DB8BD" w14:textId="1A1F864A" w:rsidR="009D0889" w:rsidRPr="00DC4DF5" w:rsidRDefault="009D0889" w:rsidP="009D0889">
      <w:pPr>
        <w:pStyle w:val="a9"/>
        <w:framePr w:wrap="auto"/>
        <w:numPr>
          <w:ilvl w:val="1"/>
          <w:numId w:val="6"/>
        </w:numPr>
        <w:rPr>
          <w:rFonts w:ascii="Times New Roman" w:hAnsi="Times New Roman" w:cs="Times New Roman"/>
          <w:b/>
          <w:bCs/>
          <w:sz w:val="22"/>
          <w:szCs w:val="22"/>
        </w:rPr>
      </w:pPr>
      <w:r w:rsidRPr="00DC4DF5">
        <w:rPr>
          <w:rFonts w:ascii="Times New Roman" w:hAnsi="Times New Roman" w:cs="Times New Roman"/>
          <w:b/>
          <w:bCs/>
          <w:sz w:val="22"/>
          <w:szCs w:val="22"/>
        </w:rPr>
        <w:t xml:space="preserve">Proficient: </w:t>
      </w:r>
      <w:r w:rsidR="009650B0" w:rsidRPr="00DC4DF5">
        <w:rPr>
          <w:rFonts w:ascii="Times New Roman" w:hAnsi="Times New Roman" w:cs="Times New Roman"/>
          <w:sz w:val="22"/>
          <w:szCs w:val="22"/>
        </w:rPr>
        <w:t xml:space="preserve">AWS, React/Redux, Git, REST API, </w:t>
      </w:r>
      <w:proofErr w:type="spellStart"/>
      <w:r w:rsidR="000B164E" w:rsidRPr="00DC4DF5">
        <w:rPr>
          <w:rFonts w:ascii="Times New Roman" w:hAnsi="Times New Roman" w:cs="Times New Roman"/>
          <w:sz w:val="22"/>
          <w:szCs w:val="22"/>
        </w:rPr>
        <w:t>NodeJs</w:t>
      </w:r>
      <w:proofErr w:type="spellEnd"/>
      <w:r w:rsidR="009650B0" w:rsidRPr="00DC4DF5">
        <w:rPr>
          <w:rFonts w:ascii="Times New Roman" w:hAnsi="Times New Roman" w:cs="Times New Roman"/>
          <w:sz w:val="22"/>
          <w:szCs w:val="22"/>
        </w:rPr>
        <w:t>, Linux</w:t>
      </w:r>
      <w:r w:rsidR="000B164E" w:rsidRPr="00DC4DF5">
        <w:rPr>
          <w:rFonts w:ascii="Times New Roman" w:hAnsi="Times New Roman" w:cs="Times New Roman"/>
          <w:sz w:val="22"/>
          <w:szCs w:val="22"/>
        </w:rPr>
        <w:t>, MongoDB</w:t>
      </w:r>
      <w:r w:rsidR="00F83247">
        <w:rPr>
          <w:rFonts w:ascii="Times New Roman" w:hAnsi="Times New Roman" w:cs="Times New Roman"/>
          <w:sz w:val="22"/>
          <w:szCs w:val="22"/>
        </w:rPr>
        <w:t>, JIRA</w:t>
      </w:r>
      <w:r w:rsidR="00D464AA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="00D464AA">
        <w:rPr>
          <w:rFonts w:ascii="Times New Roman" w:hAnsi="Times New Roman" w:cs="Times New Roman"/>
          <w:sz w:val="22"/>
          <w:szCs w:val="22"/>
        </w:rPr>
        <w:t>ElasticSearch</w:t>
      </w:r>
      <w:proofErr w:type="spellEnd"/>
    </w:p>
    <w:p w14:paraId="5AA689E4" w14:textId="7CB77957" w:rsidR="009650B0" w:rsidRPr="00F40715" w:rsidRDefault="009650B0" w:rsidP="009D0889">
      <w:pPr>
        <w:pStyle w:val="a9"/>
        <w:framePr w:wrap="auto"/>
        <w:numPr>
          <w:ilvl w:val="1"/>
          <w:numId w:val="6"/>
        </w:numPr>
        <w:rPr>
          <w:rFonts w:ascii="Times New Roman" w:hAnsi="Times New Roman" w:cs="Times New Roman"/>
          <w:sz w:val="22"/>
          <w:szCs w:val="22"/>
        </w:rPr>
      </w:pPr>
      <w:r w:rsidRPr="00DC4DF5">
        <w:rPr>
          <w:rFonts w:ascii="Times New Roman" w:hAnsi="Times New Roman" w:cs="Times New Roman"/>
          <w:b/>
          <w:bCs/>
          <w:sz w:val="22"/>
          <w:szCs w:val="22"/>
        </w:rPr>
        <w:t>Familiar:</w:t>
      </w:r>
      <w:r w:rsidRPr="00DC4DF5">
        <w:rPr>
          <w:rFonts w:ascii="Times New Roman" w:hAnsi="Times New Roman" w:cs="Times New Roman"/>
          <w:sz w:val="22"/>
          <w:szCs w:val="22"/>
        </w:rPr>
        <w:t xml:space="preserve"> </w:t>
      </w:r>
      <w:r w:rsidR="000B164E" w:rsidRPr="00DC4DF5">
        <w:rPr>
          <w:rFonts w:ascii="Times New Roman" w:hAnsi="Times New Roman" w:cs="Times New Roman"/>
          <w:sz w:val="22"/>
          <w:szCs w:val="22"/>
        </w:rPr>
        <w:t>Spring, Nginx, Angular, Vue, Jenkins</w:t>
      </w:r>
      <w:r w:rsidR="00F40715">
        <w:rPr>
          <w:rFonts w:ascii="Times New Roman" w:hAnsi="Times New Roman" w:cs="Times New Roman"/>
          <w:sz w:val="22"/>
          <w:szCs w:val="22"/>
        </w:rPr>
        <w:t xml:space="preserve">, </w:t>
      </w:r>
      <w:r w:rsidR="00F40715" w:rsidRPr="00F40715">
        <w:rPr>
          <w:rFonts w:ascii="Times New Roman" w:hAnsi="Times New Roman" w:cs="Times New Roman"/>
          <w:sz w:val="22"/>
          <w:szCs w:val="22"/>
        </w:rPr>
        <w:t>Optimizely</w:t>
      </w:r>
    </w:p>
    <w:sectPr w:rsidR="009650B0" w:rsidRPr="00F40715" w:rsidSect="006F248F">
      <w:headerReference w:type="default" r:id="rId9"/>
      <w:footerReference w:type="default" r:id="rId10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B94ACB" w14:textId="77777777" w:rsidR="00FC5FEB" w:rsidRDefault="00FC5FEB">
      <w:pPr>
        <w:framePr w:wrap="around"/>
      </w:pPr>
      <w:r>
        <w:separator/>
      </w:r>
    </w:p>
  </w:endnote>
  <w:endnote w:type="continuationSeparator" w:id="0">
    <w:p w14:paraId="3C3FC4D1" w14:textId="77777777" w:rsidR="00FC5FEB" w:rsidRDefault="00FC5FEB">
      <w:pPr>
        <w:framePr w:wrap="around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 Neue">
    <w:altName w:val="Sylfaen"/>
    <w:charset w:val="00"/>
    <w:family w:val="auto"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72B823" w14:textId="77777777" w:rsidR="00B00A80" w:rsidRDefault="004523AD">
    <w:pPr>
      <w:pStyle w:val="HeaderFooter"/>
      <w:framePr w:wrap="auto" w:yAlign="inlin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E0D104" w14:textId="77777777" w:rsidR="00FC5FEB" w:rsidRDefault="00FC5FEB">
      <w:pPr>
        <w:framePr w:wrap="around"/>
      </w:pPr>
      <w:r>
        <w:separator/>
      </w:r>
    </w:p>
  </w:footnote>
  <w:footnote w:type="continuationSeparator" w:id="0">
    <w:p w14:paraId="5610FEA0" w14:textId="77777777" w:rsidR="00FC5FEB" w:rsidRDefault="00FC5FEB">
      <w:pPr>
        <w:framePr w:wrap="around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132D7" w14:textId="77777777" w:rsidR="00B00A80" w:rsidRDefault="004523AD">
    <w:pPr>
      <w:pStyle w:val="HeaderFooter"/>
      <w:framePr w:wrap="auto" w:yAlign="inli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04AED"/>
    <w:multiLevelType w:val="hybridMultilevel"/>
    <w:tmpl w:val="411E9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B86248"/>
    <w:multiLevelType w:val="multilevel"/>
    <w:tmpl w:val="19B8624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D996569"/>
    <w:multiLevelType w:val="multilevel"/>
    <w:tmpl w:val="3D996569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5711A79"/>
    <w:multiLevelType w:val="hybridMultilevel"/>
    <w:tmpl w:val="AAEA5B64"/>
    <w:lvl w:ilvl="0" w:tplc="704446DE">
      <w:start w:val="1"/>
      <w:numFmt w:val="bullet"/>
      <w:lvlText w:val=""/>
      <w:lvlJc w:val="left"/>
      <w:pPr>
        <w:tabs>
          <w:tab w:val="num" w:pos="468"/>
        </w:tabs>
        <w:ind w:left="468" w:hanging="360"/>
      </w:pPr>
      <w:rPr>
        <w:rFonts w:ascii="Wingdings" w:hAnsi="Wingdings" w:hint="default"/>
        <w:color w:val="auto"/>
        <w:sz w:val="20"/>
        <w:szCs w:val="20"/>
      </w:rPr>
    </w:lvl>
    <w:lvl w:ilvl="1" w:tplc="F78ECE64">
      <w:start w:val="1"/>
      <w:numFmt w:val="bullet"/>
      <w:lvlText w:val="─"/>
      <w:lvlJc w:val="left"/>
      <w:pPr>
        <w:tabs>
          <w:tab w:val="num" w:pos="1260"/>
        </w:tabs>
        <w:ind w:left="1260" w:hanging="360"/>
      </w:pPr>
      <w:rPr>
        <w:rFonts w:ascii="Arial Black" w:hAnsi="Arial Black" w:cs="Times New Roman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4" w15:restartNumberingAfterBreak="0">
    <w:nsid w:val="716A5155"/>
    <w:multiLevelType w:val="hybridMultilevel"/>
    <w:tmpl w:val="C64CCE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MjU3MjKwMDEyMzRV0lEKTi0uzszPAykwtKwFAIaA2ZYtAAAA"/>
  </w:docVars>
  <w:rsids>
    <w:rsidRoot w:val="00032C12"/>
    <w:rsid w:val="000035CC"/>
    <w:rsid w:val="00010975"/>
    <w:rsid w:val="00032C12"/>
    <w:rsid w:val="000423E2"/>
    <w:rsid w:val="000623BE"/>
    <w:rsid w:val="00064F71"/>
    <w:rsid w:val="00090D43"/>
    <w:rsid w:val="00097E12"/>
    <w:rsid w:val="000A05EB"/>
    <w:rsid w:val="000A3351"/>
    <w:rsid w:val="000B164E"/>
    <w:rsid w:val="000C2E68"/>
    <w:rsid w:val="000C6553"/>
    <w:rsid w:val="000D0FC4"/>
    <w:rsid w:val="000E1D1E"/>
    <w:rsid w:val="000F5C20"/>
    <w:rsid w:val="001023E5"/>
    <w:rsid w:val="00110ED4"/>
    <w:rsid w:val="00144577"/>
    <w:rsid w:val="001515D7"/>
    <w:rsid w:val="00165916"/>
    <w:rsid w:val="001742C4"/>
    <w:rsid w:val="00194ACC"/>
    <w:rsid w:val="00196330"/>
    <w:rsid w:val="001A0AEE"/>
    <w:rsid w:val="001A0EF1"/>
    <w:rsid w:val="001A1559"/>
    <w:rsid w:val="001B6ECA"/>
    <w:rsid w:val="001C5137"/>
    <w:rsid w:val="001D72A9"/>
    <w:rsid w:val="001F2A59"/>
    <w:rsid w:val="001F666C"/>
    <w:rsid w:val="00203BA3"/>
    <w:rsid w:val="0021278A"/>
    <w:rsid w:val="00243772"/>
    <w:rsid w:val="002447BF"/>
    <w:rsid w:val="002511A4"/>
    <w:rsid w:val="0025605F"/>
    <w:rsid w:val="00261081"/>
    <w:rsid w:val="00292097"/>
    <w:rsid w:val="002A6E73"/>
    <w:rsid w:val="002E0FCD"/>
    <w:rsid w:val="002E5F24"/>
    <w:rsid w:val="002F214B"/>
    <w:rsid w:val="0030747A"/>
    <w:rsid w:val="00310CF1"/>
    <w:rsid w:val="00311AA7"/>
    <w:rsid w:val="0032413F"/>
    <w:rsid w:val="0033312E"/>
    <w:rsid w:val="00340040"/>
    <w:rsid w:val="00340DDE"/>
    <w:rsid w:val="00343F95"/>
    <w:rsid w:val="00361A8E"/>
    <w:rsid w:val="0036408D"/>
    <w:rsid w:val="003641E6"/>
    <w:rsid w:val="00387DDB"/>
    <w:rsid w:val="003A632E"/>
    <w:rsid w:val="003B22C1"/>
    <w:rsid w:val="003D106E"/>
    <w:rsid w:val="003D3184"/>
    <w:rsid w:val="003E02B4"/>
    <w:rsid w:val="003F3150"/>
    <w:rsid w:val="00400E3B"/>
    <w:rsid w:val="00401E7D"/>
    <w:rsid w:val="00420B9F"/>
    <w:rsid w:val="00431B13"/>
    <w:rsid w:val="00435D93"/>
    <w:rsid w:val="00451F08"/>
    <w:rsid w:val="004523AD"/>
    <w:rsid w:val="00461C9A"/>
    <w:rsid w:val="00461F29"/>
    <w:rsid w:val="004677C5"/>
    <w:rsid w:val="004717EA"/>
    <w:rsid w:val="004811D7"/>
    <w:rsid w:val="00486358"/>
    <w:rsid w:val="004B2B1A"/>
    <w:rsid w:val="004B331C"/>
    <w:rsid w:val="004D623D"/>
    <w:rsid w:val="004E5670"/>
    <w:rsid w:val="004F5E2B"/>
    <w:rsid w:val="00502F44"/>
    <w:rsid w:val="005071CF"/>
    <w:rsid w:val="00513C84"/>
    <w:rsid w:val="005214AA"/>
    <w:rsid w:val="00522E97"/>
    <w:rsid w:val="005348E7"/>
    <w:rsid w:val="005362AB"/>
    <w:rsid w:val="00543652"/>
    <w:rsid w:val="0055039E"/>
    <w:rsid w:val="005571AB"/>
    <w:rsid w:val="005575B6"/>
    <w:rsid w:val="00562B4E"/>
    <w:rsid w:val="0056731C"/>
    <w:rsid w:val="005712B5"/>
    <w:rsid w:val="00586CF5"/>
    <w:rsid w:val="00587B42"/>
    <w:rsid w:val="005959C5"/>
    <w:rsid w:val="005A50C5"/>
    <w:rsid w:val="00613F1E"/>
    <w:rsid w:val="0062104F"/>
    <w:rsid w:val="0062761F"/>
    <w:rsid w:val="0063657B"/>
    <w:rsid w:val="00652218"/>
    <w:rsid w:val="00652826"/>
    <w:rsid w:val="0065286E"/>
    <w:rsid w:val="006645A5"/>
    <w:rsid w:val="0067363D"/>
    <w:rsid w:val="006766C0"/>
    <w:rsid w:val="006843BD"/>
    <w:rsid w:val="00697A74"/>
    <w:rsid w:val="006B05BC"/>
    <w:rsid w:val="006B23FD"/>
    <w:rsid w:val="006B35FF"/>
    <w:rsid w:val="006D78DE"/>
    <w:rsid w:val="006F248F"/>
    <w:rsid w:val="006F3A57"/>
    <w:rsid w:val="007206CB"/>
    <w:rsid w:val="007233E6"/>
    <w:rsid w:val="00726996"/>
    <w:rsid w:val="00760A9E"/>
    <w:rsid w:val="00763636"/>
    <w:rsid w:val="00792858"/>
    <w:rsid w:val="00794100"/>
    <w:rsid w:val="00794926"/>
    <w:rsid w:val="007C6D26"/>
    <w:rsid w:val="007D3E3C"/>
    <w:rsid w:val="007E5BC5"/>
    <w:rsid w:val="007E74C9"/>
    <w:rsid w:val="007F1305"/>
    <w:rsid w:val="007F59EA"/>
    <w:rsid w:val="007F7BA9"/>
    <w:rsid w:val="00800F30"/>
    <w:rsid w:val="00814F2F"/>
    <w:rsid w:val="008248C0"/>
    <w:rsid w:val="008361A7"/>
    <w:rsid w:val="008521D5"/>
    <w:rsid w:val="00861998"/>
    <w:rsid w:val="00861B53"/>
    <w:rsid w:val="0086390B"/>
    <w:rsid w:val="00874724"/>
    <w:rsid w:val="0087473D"/>
    <w:rsid w:val="00894F63"/>
    <w:rsid w:val="008C2E7C"/>
    <w:rsid w:val="008D0D9A"/>
    <w:rsid w:val="008D2E3B"/>
    <w:rsid w:val="008D450B"/>
    <w:rsid w:val="008E65A5"/>
    <w:rsid w:val="00915979"/>
    <w:rsid w:val="00922183"/>
    <w:rsid w:val="00930821"/>
    <w:rsid w:val="0093540D"/>
    <w:rsid w:val="00943066"/>
    <w:rsid w:val="009515BF"/>
    <w:rsid w:val="00961BE2"/>
    <w:rsid w:val="009650B0"/>
    <w:rsid w:val="00985910"/>
    <w:rsid w:val="00992FE9"/>
    <w:rsid w:val="00997357"/>
    <w:rsid w:val="00997A5B"/>
    <w:rsid w:val="009A52D2"/>
    <w:rsid w:val="009B2400"/>
    <w:rsid w:val="009B3A13"/>
    <w:rsid w:val="009C66A5"/>
    <w:rsid w:val="009D00F5"/>
    <w:rsid w:val="009D0889"/>
    <w:rsid w:val="00A0542A"/>
    <w:rsid w:val="00A220A5"/>
    <w:rsid w:val="00A32612"/>
    <w:rsid w:val="00A36725"/>
    <w:rsid w:val="00A42A2A"/>
    <w:rsid w:val="00A6567B"/>
    <w:rsid w:val="00A66A80"/>
    <w:rsid w:val="00A8420C"/>
    <w:rsid w:val="00AB62A4"/>
    <w:rsid w:val="00B04713"/>
    <w:rsid w:val="00B11E1A"/>
    <w:rsid w:val="00B12596"/>
    <w:rsid w:val="00B31390"/>
    <w:rsid w:val="00B522E7"/>
    <w:rsid w:val="00B53111"/>
    <w:rsid w:val="00B54D42"/>
    <w:rsid w:val="00B57649"/>
    <w:rsid w:val="00B66E0F"/>
    <w:rsid w:val="00B71F93"/>
    <w:rsid w:val="00B8601C"/>
    <w:rsid w:val="00BB3554"/>
    <w:rsid w:val="00BB3604"/>
    <w:rsid w:val="00BC2E86"/>
    <w:rsid w:val="00BE635A"/>
    <w:rsid w:val="00BF3193"/>
    <w:rsid w:val="00BF4664"/>
    <w:rsid w:val="00C20710"/>
    <w:rsid w:val="00C31CC6"/>
    <w:rsid w:val="00C422A7"/>
    <w:rsid w:val="00C54243"/>
    <w:rsid w:val="00C62761"/>
    <w:rsid w:val="00C65579"/>
    <w:rsid w:val="00C871A7"/>
    <w:rsid w:val="00C91C94"/>
    <w:rsid w:val="00CB0433"/>
    <w:rsid w:val="00CB04C5"/>
    <w:rsid w:val="00CC0E4C"/>
    <w:rsid w:val="00CD1119"/>
    <w:rsid w:val="00CD1814"/>
    <w:rsid w:val="00CD1E6D"/>
    <w:rsid w:val="00CE4AAA"/>
    <w:rsid w:val="00CE7A65"/>
    <w:rsid w:val="00D12E4E"/>
    <w:rsid w:val="00D20217"/>
    <w:rsid w:val="00D268F3"/>
    <w:rsid w:val="00D3041B"/>
    <w:rsid w:val="00D33243"/>
    <w:rsid w:val="00D464AA"/>
    <w:rsid w:val="00D6740A"/>
    <w:rsid w:val="00D72CE4"/>
    <w:rsid w:val="00D82E6C"/>
    <w:rsid w:val="00DA5596"/>
    <w:rsid w:val="00DB0035"/>
    <w:rsid w:val="00DB1ED6"/>
    <w:rsid w:val="00DC4DF5"/>
    <w:rsid w:val="00DC5E0F"/>
    <w:rsid w:val="00DD7579"/>
    <w:rsid w:val="00DE26B9"/>
    <w:rsid w:val="00E1464C"/>
    <w:rsid w:val="00E4447D"/>
    <w:rsid w:val="00E64E9F"/>
    <w:rsid w:val="00E80DE2"/>
    <w:rsid w:val="00E90598"/>
    <w:rsid w:val="00E946C8"/>
    <w:rsid w:val="00E96369"/>
    <w:rsid w:val="00EA0165"/>
    <w:rsid w:val="00EB3C6B"/>
    <w:rsid w:val="00EC24C4"/>
    <w:rsid w:val="00EC655D"/>
    <w:rsid w:val="00EE2F95"/>
    <w:rsid w:val="00EF5C96"/>
    <w:rsid w:val="00F00F4B"/>
    <w:rsid w:val="00F14F74"/>
    <w:rsid w:val="00F27DA8"/>
    <w:rsid w:val="00F30CB8"/>
    <w:rsid w:val="00F40715"/>
    <w:rsid w:val="00F461CB"/>
    <w:rsid w:val="00F6679C"/>
    <w:rsid w:val="00F745AA"/>
    <w:rsid w:val="00F806D0"/>
    <w:rsid w:val="00F83247"/>
    <w:rsid w:val="00F84796"/>
    <w:rsid w:val="00FB3170"/>
    <w:rsid w:val="00FB339F"/>
    <w:rsid w:val="00FC282A"/>
    <w:rsid w:val="00FC5FEB"/>
    <w:rsid w:val="00FD0B1A"/>
    <w:rsid w:val="00FD75E5"/>
    <w:rsid w:val="00FE0600"/>
    <w:rsid w:val="00FF0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F16DD8"/>
  <w15:chartTrackingRefBased/>
  <w15:docId w15:val="{2ADAB532-EDCF-3A4C-9506-FE97619619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32C12"/>
    <w:pPr>
      <w:framePr w:wrap="around" w:hAnchor="text" w:y="1"/>
    </w:pPr>
    <w:rPr>
      <w:rFonts w:ascii="Times New Roman" w:eastAsia="宋体" w:hAnsi="Times New Roman" w:cs="Times New Roman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rsid w:val="00032C12"/>
    <w:pPr>
      <w:framePr w:wrap="around"/>
      <w:tabs>
        <w:tab w:val="center" w:pos="4680"/>
        <w:tab w:val="right" w:pos="9360"/>
      </w:tabs>
    </w:pPr>
  </w:style>
  <w:style w:type="character" w:customStyle="1" w:styleId="a4">
    <w:name w:val="页脚 字符"/>
    <w:basedOn w:val="a0"/>
    <w:link w:val="a3"/>
    <w:rsid w:val="00032C12"/>
    <w:rPr>
      <w:rFonts w:ascii="Times New Roman" w:eastAsia="宋体" w:hAnsi="Times New Roman" w:cs="Times New Roman"/>
      <w:lang w:eastAsia="en-US"/>
    </w:rPr>
  </w:style>
  <w:style w:type="paragraph" w:styleId="a5">
    <w:name w:val="header"/>
    <w:link w:val="a6"/>
    <w:qFormat/>
    <w:rsid w:val="00032C12"/>
    <w:pPr>
      <w:framePr w:wrap="around" w:hAnchor="text" w:y="1"/>
      <w:tabs>
        <w:tab w:val="center" w:pos="4680"/>
        <w:tab w:val="right" w:pos="9360"/>
      </w:tabs>
    </w:pPr>
    <w:rPr>
      <w:rFonts w:ascii="Calibri" w:eastAsia="Calibri" w:hAnsi="Calibri" w:cs="Calibri"/>
      <w:color w:val="000000"/>
      <w:sz w:val="22"/>
      <w:szCs w:val="22"/>
      <w:u w:color="000000"/>
    </w:rPr>
  </w:style>
  <w:style w:type="character" w:customStyle="1" w:styleId="a6">
    <w:name w:val="页眉 字符"/>
    <w:basedOn w:val="a0"/>
    <w:link w:val="a5"/>
    <w:rsid w:val="00032C12"/>
    <w:rPr>
      <w:rFonts w:ascii="Calibri" w:eastAsia="Calibri" w:hAnsi="Calibri" w:cs="Calibri"/>
      <w:color w:val="000000"/>
      <w:sz w:val="22"/>
      <w:szCs w:val="22"/>
      <w:u w:color="000000"/>
    </w:rPr>
  </w:style>
  <w:style w:type="character" w:styleId="a7">
    <w:name w:val="Hyperlink"/>
    <w:qFormat/>
    <w:rsid w:val="00032C12"/>
    <w:rPr>
      <w:u w:val="single"/>
    </w:rPr>
  </w:style>
  <w:style w:type="paragraph" w:customStyle="1" w:styleId="HeaderFooter">
    <w:name w:val="Header &amp; Footer"/>
    <w:qFormat/>
    <w:rsid w:val="00032C12"/>
    <w:pPr>
      <w:framePr w:wrap="around" w:hAnchor="text" w:y="1"/>
      <w:tabs>
        <w:tab w:val="right" w:pos="9020"/>
      </w:tabs>
    </w:pPr>
    <w:rPr>
      <w:rFonts w:ascii="Helvetica Neue" w:eastAsia="宋体" w:hAnsi="Helvetica Neue" w:cs="Arial Unicode MS"/>
      <w:color w:val="000000"/>
    </w:rPr>
  </w:style>
  <w:style w:type="character" w:customStyle="1" w:styleId="None">
    <w:name w:val="None"/>
    <w:qFormat/>
    <w:rsid w:val="00032C12"/>
  </w:style>
  <w:style w:type="paragraph" w:customStyle="1" w:styleId="BodyA">
    <w:name w:val="Body A"/>
    <w:qFormat/>
    <w:rsid w:val="00032C12"/>
    <w:pPr>
      <w:framePr w:wrap="around" w:hAnchor="text" w:y="1"/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ListParagraph1">
    <w:name w:val="List Paragraph1"/>
    <w:qFormat/>
    <w:rsid w:val="00032C12"/>
    <w:pPr>
      <w:framePr w:wrap="around" w:hAnchor="text" w:y="1"/>
      <w:spacing w:after="160" w:line="259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character" w:customStyle="1" w:styleId="Hyperlink1">
    <w:name w:val="Hyperlink.1"/>
    <w:qFormat/>
    <w:rsid w:val="00032C12"/>
    <w:rPr>
      <w:lang w:val="en-US"/>
    </w:rPr>
  </w:style>
  <w:style w:type="paragraph" w:styleId="a8">
    <w:name w:val="No Spacing"/>
    <w:uiPriority w:val="1"/>
    <w:qFormat/>
    <w:rsid w:val="00032C12"/>
    <w:rPr>
      <w:sz w:val="22"/>
      <w:szCs w:val="22"/>
    </w:rPr>
  </w:style>
  <w:style w:type="paragraph" w:styleId="a9">
    <w:name w:val="List Paragraph"/>
    <w:basedOn w:val="a"/>
    <w:uiPriority w:val="34"/>
    <w:qFormat/>
    <w:rsid w:val="00032C12"/>
    <w:pPr>
      <w:framePr w:wrap="around" w:yAlign="inline"/>
      <w:widowControl w:val="0"/>
      <w:ind w:left="720"/>
      <w:contextualSpacing/>
      <w:jc w:val="both"/>
    </w:pPr>
    <w:rPr>
      <w:rFonts w:asciiTheme="minorHAnsi" w:eastAsiaTheme="minorEastAsia" w:hAnsiTheme="minorHAnsi" w:cstheme="minorBidi"/>
      <w:kern w:val="2"/>
      <w:lang w:eastAsia="zh-CN"/>
    </w:rPr>
  </w:style>
  <w:style w:type="character" w:styleId="aa">
    <w:name w:val="Unresolved Mention"/>
    <w:basedOn w:val="a0"/>
    <w:uiPriority w:val="99"/>
    <w:semiHidden/>
    <w:unhideWhenUsed/>
    <w:rsid w:val="00DE26B9"/>
    <w:rPr>
      <w:color w:val="605E5C"/>
      <w:shd w:val="clear" w:color="auto" w:fill="E1DFDD"/>
    </w:rPr>
  </w:style>
  <w:style w:type="character" w:styleId="ab">
    <w:name w:val="FollowedHyperlink"/>
    <w:basedOn w:val="a0"/>
    <w:uiPriority w:val="99"/>
    <w:semiHidden/>
    <w:unhideWhenUsed/>
    <w:rsid w:val="00B66E0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104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charlesywl/" TargetMode="External"/><Relationship Id="rId3" Type="http://schemas.openxmlformats.org/officeDocument/2006/relationships/settings" Target="settings.xml"/><Relationship Id="rId7" Type="http://schemas.openxmlformats.org/officeDocument/2006/relationships/hyperlink" Target="Github:%20https://github.com/CharlesYW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4</TotalTime>
  <Pages>1</Pages>
  <Words>446</Words>
  <Characters>254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an Lyu - Vendor</dc:creator>
  <cp:keywords/>
  <dc:description/>
  <cp:lastModifiedBy>尹 伟力</cp:lastModifiedBy>
  <cp:revision>53</cp:revision>
  <cp:lastPrinted>2020-09-02T23:44:00Z</cp:lastPrinted>
  <dcterms:created xsi:type="dcterms:W3CDTF">2021-01-01T21:55:00Z</dcterms:created>
  <dcterms:modified xsi:type="dcterms:W3CDTF">2022-01-03T14:31:00Z</dcterms:modified>
</cp:coreProperties>
</file>